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from</w:t>
      </w:r>
      <w:r>
        <w:t xml:space="preserve"> </w:t>
      </w:r>
      <w:r>
        <w:t xml:space="preserve">Nairobi</w:t>
      </w:r>
    </w:p>
    <w:p>
      <w:pPr>
        <w:pStyle w:val="FirstParagraph"/>
      </w:pPr>
      <w:r>
        <w:t xml:space="preserve">October 26, 2023</w:t>
      </w:r>
    </w:p>
    <w:p>
      <w:pPr>
        <w:pStyle w:val="BodyText"/>
      </w:pPr>
      <w:r>
        <w:t xml:space="preserve">The Scholarship Committee</w:t>
      </w:r>
    </w:p>
    <w:p>
      <w:pPr>
        <w:pStyle w:val="BodyText"/>
      </w:pPr>
      <w:r>
        <w:t xml:space="preserve">Nairobi Arts Foundation</w:t>
      </w:r>
    </w:p>
    <w:p>
      <w:pPr>
        <w:pStyle w:val="BodyText"/>
      </w:pPr>
      <w:r>
        <w:t xml:space="preserve">P.O. Box 10048-00100</w:t>
      </w:r>
    </w:p>
    <w:p>
      <w:pPr>
        <w:pStyle w:val="BodyText"/>
      </w:pPr>
      <w:r>
        <w:t xml:space="preserve">Nairobi, Kenya</w:t>
      </w:r>
    </w:p>
    <w:bookmarkStart w:id="20" w:name="X47704ef9f08002674630e5129e3fb9180cc0eb2"/>
    <w:p>
      <w:pPr>
        <w:pStyle w:val="Heading1"/>
      </w:pPr>
      <w:r>
        <w:t xml:space="preserve">Scholarship Application Letter for Musical Excellence</w:t>
      </w:r>
    </w:p>
    <w:p>
      <w:pPr>
        <w:pStyle w:val="FirstParagraph"/>
      </w:pPr>
      <w:r>
        <w:t xml:space="preserve">Dear Esteemed Scholarship Committee,</w:t>
      </w:r>
    </w:p>
    <w:p>
      <w:pPr>
        <w:pStyle w:val="BodyText"/>
      </w:pPr>
      <w:r>
        <w:t xml:space="preserve">It is with profound respect for the Nairobi Arts Foundation's transformative work in nurturing creative talent across Kenya that I submit this Scholarship Application Letter. As an emerging Musician hailing from the vibrant heart of Nairobi, I am writing to express my earnest desire to secure financial support for advanced musical studies at the prestigious Berklee College of Music in Boston. My journey as a Kenyan musician has been deeply rooted in the cultural tapestry of Nairobi—where traditional Kikuyu drumming collides with contemporary Afrobeat rhythms on street corners, and where music serves as both therapy and social commentary for our urban communities.</w:t>
      </w:r>
    </w:p>
    <w:p>
      <w:pPr>
        <w:pStyle w:val="BodyText"/>
      </w:pPr>
      <w:r>
        <w:t xml:space="preserve">My musical evolution began at age seven when I learned to play the nyatiti (a traditional Kenyan string instrument) under my grandmother’s guidance in the Kibera slums. By twelve, I had formed my first band, "Nairobi Fusion," performing at local community centers across Nairobi County. What set me apart was not merely technical skill but an understanding that music in Kenya Nairobi transcends entertainment—it is a language of resilience. During the 2017 General Elections, our group composed and performed protest anthems addressing civic engagement, drawing 5,000+ attendees at a single gathering near Parliament. This experience cemented my conviction: as a Musician from Nairobi, I must leverage art to amplify voices often excluded from national dialogues.</w:t>
      </w:r>
    </w:p>
    <w:p>
      <w:pPr>
        <w:pStyle w:val="BodyText"/>
      </w:pPr>
      <w:r>
        <w:t xml:space="preserve">My academic dedication parallels this artistic commitment. I earned my Diploma in Music Production from the Kenya Institute of Music and Dance (KIMD), graduating with honors while simultaneously composing scores for three award-winning Kenyan short films: "Mama Maua" (2021, Best Sound Design at the Nairobi Film Festival) and "Saba Saba" (2022, National Cultural Heritage Award). These projects were not merely creative exercises; they documented Nairobi’s social fabric—from the resilience of street vendors in Dagoretti to the struggles of women-led cooperatives in Embakasi. The KIMD faculty noted my unique ability to fuse electronic production with indigenous Kenyan instruments, a skill I now seek to refine through this scholarship.</w:t>
      </w:r>
    </w:p>
    <w:p>
      <w:pPr>
        <w:pStyle w:val="BodyText"/>
      </w:pPr>
      <w:r>
        <w:t xml:space="preserve">Why Berklee? Nairobi’s music ecosystem faces critical gaps: limited access to international production techniques, fragmented industry mentorship, and insufficient funding for genre-blending artists. A year at Berklee would equip me with advanced sound engineering skills and cross-cultural collaboration frameworks—exactly what Kenya Nairobi desperately needs. Currently, I work as a session musician for local labels like WCB Wasafi while teaching music to 50+ children weekly at the Nairobi Youth Music Project. Yet without formal training in modern studio production, my potential remains constrained. This Scholarship Application Letter is not just about personal growth; it’s about creating a pipeline for Kenyan artists who deserve global platforms without compromising their roots.</w:t>
      </w:r>
    </w:p>
    <w:p>
      <w:pPr>
        <w:pStyle w:val="BodyText"/>
      </w:pPr>
      <w:r>
        <w:t xml:space="preserve">My proposed project post-scholarship—</w:t>
      </w:r>
      <w:r>
        <w:rPr>
          <w:iCs/>
          <w:i/>
        </w:rPr>
        <w:t xml:space="preserve">"Nairobi Soundscapes: Documenting Urban Resonance"</w:t>
      </w:r>
      <w:r>
        <w:t xml:space="preserve">—will archive and reinterpret Nairobi’s musical heritage through a contemporary lens. I plan to collaborate with elders from Kibera, the Mau Forest communities, and coastal Swahili musicians to create an album that bridges generational gaps in Kenyan music. This work directly addresses UNESCO’s recognition of Nairobi as a "City of Music" (2019), where I’ve already presented at the African Music Festival. With this scholarship, I will return to Kenya Nairobi with industry-standard production tools and networking opportunities to establish a community recording studio—free for underprivileged youth in Eastlands. My vision isn’t just personal advancement; it’s about democratizing music education across Kenya.</w:t>
      </w:r>
    </w:p>
    <w:p>
      <w:pPr>
        <w:pStyle w:val="BodyText"/>
      </w:pPr>
      <w:r>
        <w:t xml:space="preserve">The financial barrier before me is stark: Berklee’s tuition exceeds KES 4 million, a sum inaccessible to my family (my father is a street vendor, my mother a nurse at Kenyatta Hospital). I’ve sought local sponsorships through Nairobi-based NGOs but found limited support for overseas studies. This scholarship represents the only viable path to bridge the gap between Nairobi’s raw talent and global artistic recognition. I’ve attached documentation of my achievements: KIMD certificates, film credits, community engagement records, and a letter from the Kenya Cultural Heritage Commission endorsing my project.</w:t>
      </w:r>
    </w:p>
    <w:p>
      <w:pPr>
        <w:pStyle w:val="BodyText"/>
      </w:pPr>
      <w:r>
        <w:t xml:space="preserve">What makes me uniquely suited for this opportunity? First, I embody Nairobi’s spirit—having performed at the 2022 Nairobi International Jazz Festival to packed audiences. Second, my work has tangible impact: last year alone, I taught digital recording techniques to 150 youth in Mathare slums (85% of whom now earn income through music). Third, I’ve built partnerships with key Kenyan institutions—Nairobi City Council for public performance permits, and the Ministry of Culture for heritage documentation. This Scholarship Application Letter is backed by a network poised to amplify my return to Nairobi as an agent of change.</w:t>
      </w:r>
    </w:p>
    <w:p>
      <w:pPr>
        <w:pStyle w:val="BodyText"/>
      </w:pPr>
      <w:r>
        <w:t xml:space="preserve">Kenya’s music scene is at a pivotal moment. With platforms like Spotify expanding African artists globally, we risk losing our distinct identity if we don’t invest in artist development here at home. As the only Musician from Kibera selected for the 2023 Afropop Worldwide Masterclass in London, I’ve witnessed how international exposure can reshape local narratives—yet without sustained support, many talented Kenyan artists remain stranded. This scholarship would empower me to become a catalyst: using Berklee’s resources not as an escape from Nairobi, but as a springboard to elevate our city’s sound on the world stage.</w:t>
      </w:r>
    </w:p>
    <w:p>
      <w:pPr>
        <w:pStyle w:val="BodyText"/>
      </w:pPr>
      <w:r>
        <w:t xml:space="preserve">As I write this letter from my modest flat in Eastleigh—where I still practice by candlelight during load-shedding—I reflect on my grandmother’s words: *"Music is the heartbeat of the people. Protect it."* In Kenya Nairobi, where hope often lives in the rhythm of a drumbeat, I am committed to ensuring that heartbeat grows stronger. This scholarship isn’t merely financial aid; it’s an investment in Kenya’s cultural sovereignty and Nairobi’s future as a global music hub.</w:t>
      </w:r>
    </w:p>
    <w:p>
      <w:pPr>
        <w:pStyle w:val="BodyText"/>
      </w:pPr>
      <w:r>
        <w:t xml:space="preserve">I respectfully request the opportunity to discuss how my vision aligns with your mission. I am available for an interview at your earliest convenience and can be reached at +254 7XX XXX XXX or johndoe@email.com. Thank you for considering this Scholarship Application Letter from a Musician who sees Nairobi not just as a city, but as the pulse of Africa’s musical renaissance.</w:t>
      </w:r>
    </w:p>
    <w:p>
      <w:pPr>
        <w:pStyle w:val="BodyText"/>
      </w:pPr>
      <w:r>
        <w:t xml:space="preserve">Sincerely,</w:t>
      </w:r>
    </w:p>
    <w:p>
      <w:pPr>
        <w:pStyle w:val="BodyText"/>
      </w:pPr>
      <w:r>
        <w:t xml:space="preserve">Alex Okello</w:t>
      </w:r>
    </w:p>
    <w:p>
      <w:pPr>
        <w:pStyle w:val="BodyText"/>
      </w:pPr>
      <w:r>
        <w:t xml:space="preserve">Emerging Musician &amp; Social Innovator | Nairobi, Kenya</w:t>
      </w:r>
    </w:p>
    <w:p>
      <w:pPr>
        <w:pStyle w:val="BodyText"/>
      </w:pPr>
      <w:r>
        <w:t xml:space="preserve">Attachments:</w:t>
      </w:r>
    </w:p>
    <w:p>
      <w:pPr>
        <w:numPr>
          <w:ilvl w:val="0"/>
          <w:numId w:val="1001"/>
        </w:numPr>
        <w:pStyle w:val="Compact"/>
      </w:pPr>
      <w:r>
        <w:t xml:space="preserve">KIMD Diploma &amp; Honors Certificate</w:t>
      </w:r>
    </w:p>
    <w:p>
      <w:pPr>
        <w:numPr>
          <w:ilvl w:val="0"/>
          <w:numId w:val="1001"/>
        </w:numPr>
        <w:pStyle w:val="Compact"/>
      </w:pPr>
      <w:r>
        <w:t xml:space="preserve">Kenya Cultural Heritage Commission Letter of Support</w:t>
      </w:r>
    </w:p>
    <w:p>
      <w:pPr>
        <w:numPr>
          <w:ilvl w:val="0"/>
          <w:numId w:val="1001"/>
        </w:numPr>
        <w:pStyle w:val="Compact"/>
      </w:pPr>
      <w:r>
        <w:t xml:space="preserve">Documentary Film Credits (Mama Maua, Saba Saba)</w:t>
      </w:r>
    </w:p>
    <w:p>
      <w:pPr>
        <w:numPr>
          <w:ilvl w:val="0"/>
          <w:numId w:val="1001"/>
        </w:numPr>
        <w:pStyle w:val="Compact"/>
      </w:pPr>
      <w:r>
        <w:t xml:space="preserve">Nairobi Youth Music Project Impact Report</w:t>
      </w:r>
    </w:p>
    <w:p>
      <w:pPr>
        <w:pStyle w:val="FirstParagraph"/>
      </w:pPr>
      <w:r>
        <w:t xml:space="preserve">This document is a formal Scholarship Application Letter for the Nairobi Arts Foundation's Global Music Fellowship, submitted by an artist deeply embedded in the cultural ecosystem of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from Nairobi</dc:title>
  <dc:creator/>
  <dc:language>en</dc:language>
  <cp:keywords/>
  <dcterms:created xsi:type="dcterms:W3CDTF">2026-06-02T15:43:33Z</dcterms:created>
  <dcterms:modified xsi:type="dcterms:W3CDTF">2026-06-02T15:43:33Z</dcterms:modified>
</cp:coreProperties>
</file>

<file path=docProps/custom.xml><?xml version="1.0" encoding="utf-8"?>
<Properties xmlns="http://schemas.openxmlformats.org/officeDocument/2006/custom-properties" xmlns:vt="http://schemas.openxmlformats.org/officeDocument/2006/docPropsVTypes"/>
</file>